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EECCB56" w:rsidR="0000007A" w:rsidRPr="00DE7D30" w:rsidRDefault="00AC6081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AC6081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Research Perspective on Biological Science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796C863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942F6E" w:rsidRPr="00942F6E">
              <w:rPr>
                <w:rFonts w:ascii="Arial" w:hAnsi="Arial" w:cs="Arial"/>
                <w:b/>
                <w:bCs/>
                <w:szCs w:val="28"/>
                <w:lang w:val="en-GB"/>
              </w:rPr>
              <w:t>7196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115BE37" w:rsidR="0000007A" w:rsidRPr="00DE7D30" w:rsidRDefault="00DC5B2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DC5B24">
              <w:rPr>
                <w:rFonts w:ascii="Arial" w:hAnsi="Arial" w:cs="Arial"/>
                <w:b/>
                <w:szCs w:val="28"/>
                <w:lang w:val="en-GB"/>
              </w:rPr>
              <w:t>Efficient Somatic Embryogenesis and Molecular Assessment of Clonal Fidelity in Kaempferia marginata (Carey ex Roscoe): An Endangered Medicinal Specie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C093D88" w:rsidR="00CF0BBB" w:rsidRPr="00DE7D30" w:rsidRDefault="0028787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17599C49" w14:textId="77777777" w:rsidR="00626025" w:rsidRPr="0086369B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37E43B60" w14:textId="77777777" w:rsidR="0086369B" w:rsidRDefault="0086369B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63CD6BCB" w14:textId="0FFEAA9E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3CFD7BBC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5ECC9212" w:rsidR="00E03C32" w:rsidRDefault="008757F8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8757F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Biotechnology Journal International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AC006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0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 w:rsidR="00AC006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="00AC006C" w:rsidRPr="00AC006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67-176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AC006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6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3599CE7A" w:rsidR="00E03C32" w:rsidRPr="007B54A4" w:rsidRDefault="00DF7C8C" w:rsidP="00DF7C8C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DF7C8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9734/</w:t>
                  </w:r>
                  <w:proofErr w:type="spellStart"/>
                  <w:r w:rsidRPr="00DF7C8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bji</w:t>
                  </w:r>
                  <w:proofErr w:type="spellEnd"/>
                  <w:r w:rsidRPr="00DF7C8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6/v30i1829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674EDCCA" w14:textId="2AFB7F5C" w:rsidR="00421DBF" w:rsidRPr="00421DBF" w:rsidRDefault="00421DBF" w:rsidP="00310429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5B24229E" w:rsidR="00F1171E" w:rsidRPr="00AF7107" w:rsidRDefault="00911B57" w:rsidP="007222C8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 w:rsidRPr="00AF7107">
              <w:rPr>
                <w:bCs/>
                <w:sz w:val="20"/>
                <w:szCs w:val="20"/>
                <w:lang w:val="en-GB"/>
              </w:rPr>
              <w:t>This manuscript is important because it has developed a regeneration protocol for the test plant and showed that the protocol resulted in true to type plantlets. The protocol can form as a basis  for the regeneration of other crops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0275B919" w14:textId="7E2663EF" w:rsidR="00F1171E" w:rsidRPr="00664111" w:rsidRDefault="00F1171E" w:rsidP="00664111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</w:tc>
        <w:tc>
          <w:tcPr>
            <w:tcW w:w="2212" w:type="pct"/>
          </w:tcPr>
          <w:p w14:paraId="794AA9A7" w14:textId="3A6C45CE" w:rsidR="00F1171E" w:rsidRPr="00AF7107" w:rsidRDefault="00911B57" w:rsidP="007222C8">
            <w:pPr>
              <w:ind w:left="360"/>
              <w:rPr>
                <w:bCs/>
                <w:sz w:val="20"/>
                <w:szCs w:val="20"/>
                <w:lang w:val="en-GB"/>
              </w:rPr>
            </w:pPr>
            <w:r w:rsidRPr="00AF7107">
              <w:rPr>
                <w:bCs/>
                <w:sz w:val="20"/>
                <w:szCs w:val="20"/>
                <w:lang w:val="en-GB"/>
              </w:rPr>
              <w:t>The title is ok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664111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E89F91C" w:rsidR="00F1171E" w:rsidRPr="00AF7107" w:rsidRDefault="002F3A5F" w:rsidP="002F3A5F">
            <w:pPr>
              <w:ind w:left="360"/>
              <w:rPr>
                <w:bCs/>
                <w:sz w:val="20"/>
                <w:szCs w:val="20"/>
                <w:lang w:val="en-GB"/>
              </w:rPr>
            </w:pPr>
            <w:r w:rsidRPr="00AF7107">
              <w:rPr>
                <w:bCs/>
                <w:sz w:val="20"/>
                <w:szCs w:val="20"/>
                <w:lang w:val="en-GB"/>
              </w:rPr>
              <w:t xml:space="preserve"> The abstract is </w:t>
            </w:r>
            <w:proofErr w:type="gramStart"/>
            <w:r w:rsidRPr="00AF7107">
              <w:rPr>
                <w:bCs/>
                <w:sz w:val="20"/>
                <w:szCs w:val="20"/>
                <w:lang w:val="en-GB"/>
              </w:rPr>
              <w:t>comprehensive,</w:t>
            </w:r>
            <w:proofErr w:type="gramEnd"/>
            <w:r w:rsidRPr="00AF7107">
              <w:rPr>
                <w:bCs/>
                <w:sz w:val="20"/>
                <w:szCs w:val="20"/>
                <w:lang w:val="en-GB"/>
              </w:rPr>
              <w:t xml:space="preserve"> however it is missing </w:t>
            </w:r>
            <w:proofErr w:type="gramStart"/>
            <w:r w:rsidRPr="00AF7107">
              <w:rPr>
                <w:bCs/>
                <w:sz w:val="20"/>
                <w:szCs w:val="20"/>
                <w:lang w:val="en-GB"/>
              </w:rPr>
              <w:t>why  was</w:t>
            </w:r>
            <w:proofErr w:type="gramEnd"/>
            <w:r w:rsidRPr="00AF7107">
              <w:rPr>
                <w:bCs/>
                <w:sz w:val="20"/>
                <w:szCs w:val="20"/>
                <w:lang w:val="en-GB"/>
              </w:rPr>
              <w:t xml:space="preserve"> the research was done? Why somatic </w:t>
            </w:r>
            <w:proofErr w:type="spellStart"/>
            <w:r w:rsidRPr="00AF7107">
              <w:rPr>
                <w:bCs/>
                <w:sz w:val="20"/>
                <w:szCs w:val="20"/>
                <w:lang w:val="en-GB"/>
              </w:rPr>
              <w:t>embryogenes</w:t>
            </w:r>
            <w:r w:rsidR="00664111">
              <w:rPr>
                <w:bCs/>
                <w:sz w:val="20"/>
                <w:szCs w:val="20"/>
                <w:lang w:val="en-GB"/>
              </w:rPr>
              <w:t>Z</w:t>
            </w:r>
            <w:r w:rsidRPr="00AF7107">
              <w:rPr>
                <w:bCs/>
                <w:sz w:val="20"/>
                <w:szCs w:val="20"/>
                <w:lang w:val="en-GB"/>
              </w:rPr>
              <w:t>s</w:t>
            </w:r>
            <w:proofErr w:type="spellEnd"/>
            <w:r w:rsidRPr="00AF7107">
              <w:rPr>
                <w:bCs/>
                <w:sz w:val="20"/>
                <w:szCs w:val="20"/>
                <w:lang w:val="en-GB"/>
              </w:rPr>
              <w:t xml:space="preserve">? This should be </w:t>
            </w:r>
            <w:proofErr w:type="spellStart"/>
            <w:r w:rsidRPr="00AF7107">
              <w:rPr>
                <w:bCs/>
                <w:sz w:val="20"/>
                <w:szCs w:val="20"/>
                <w:lang w:val="en-GB"/>
              </w:rPr>
              <w:t>inserrted</w:t>
            </w:r>
            <w:proofErr w:type="spellEnd"/>
            <w:r w:rsidRPr="00AF7107">
              <w:rPr>
                <w:bCs/>
                <w:sz w:val="20"/>
                <w:szCs w:val="20"/>
                <w:lang w:val="en-GB"/>
              </w:rPr>
              <w:t xml:space="preserve"> between first and second sentence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2169BE96" w:rsidR="00F1171E" w:rsidRPr="00AF7107" w:rsidRDefault="00911B57" w:rsidP="007222C8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 w:rsidRPr="00AF7107">
              <w:rPr>
                <w:bCs/>
                <w:sz w:val="20"/>
                <w:szCs w:val="20"/>
                <w:lang w:val="en-GB"/>
              </w:rPr>
              <w:t xml:space="preserve">Yes, The manuscript is correct and the author has </w:t>
            </w:r>
            <w:proofErr w:type="spellStart"/>
            <w:r w:rsidRPr="00AF7107">
              <w:rPr>
                <w:bCs/>
                <w:sz w:val="20"/>
                <w:szCs w:val="20"/>
                <w:lang w:val="en-GB"/>
              </w:rPr>
              <w:t>has</w:t>
            </w:r>
            <w:proofErr w:type="spellEnd"/>
            <w:r w:rsidRPr="00AF7107">
              <w:rPr>
                <w:bCs/>
                <w:sz w:val="20"/>
                <w:szCs w:val="20"/>
                <w:lang w:val="en-GB"/>
              </w:rPr>
              <w:t xml:space="preserve"> written the manuscript well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5BAD233A" w:rsidR="00F1171E" w:rsidRPr="00AF7107" w:rsidRDefault="00911B57" w:rsidP="007222C8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 w:rsidRPr="00AF7107">
              <w:rPr>
                <w:bCs/>
                <w:sz w:val="20"/>
                <w:szCs w:val="20"/>
                <w:lang w:val="en-GB"/>
              </w:rPr>
              <w:t>The author has combined old and recent references which is ok and they references are relevant to the work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1E28118" w14:textId="44FF3756" w:rsidR="00F1171E" w:rsidRPr="00900E9B" w:rsidRDefault="00911B57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nglish quality is good</w:t>
            </w: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664111">
        <w:trPr>
          <w:trHeight w:val="980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27EA104A" w:rsidR="00F1171E" w:rsidRDefault="00911B57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A well written paper that has explored use of different hormones to come up with a protocol for regenerating </w:t>
            </w:r>
            <w:r w:rsidRPr="00911B57">
              <w:rPr>
                <w:i/>
                <w:sz w:val="20"/>
                <w:szCs w:val="20"/>
                <w:lang w:val="en-GB"/>
              </w:rPr>
              <w:t>Kaempferia marginata</w:t>
            </w:r>
            <w:r w:rsidRPr="00911B57">
              <w:rPr>
                <w:sz w:val="20"/>
                <w:szCs w:val="20"/>
                <w:lang w:val="en-GB"/>
              </w:rPr>
              <w:t xml:space="preserve"> </w:t>
            </w:r>
            <w:r>
              <w:rPr>
                <w:sz w:val="20"/>
                <w:szCs w:val="20"/>
                <w:lang w:val="en-GB"/>
              </w:rPr>
              <w:t>plantlets</w:t>
            </w:r>
            <w:r w:rsidR="00AF7107">
              <w:rPr>
                <w:sz w:val="20"/>
                <w:szCs w:val="20"/>
                <w:lang w:val="en-GB"/>
              </w:rPr>
              <w:t>.</w:t>
            </w:r>
          </w:p>
          <w:p w14:paraId="597FBFE5" w14:textId="0944CBF8" w:rsidR="00AF7107" w:rsidRDefault="00AF7107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Kindly include the common name of the test plant.</w:t>
            </w:r>
          </w:p>
          <w:p w14:paraId="2F51A38A" w14:textId="681A147A" w:rsidR="00AF7107" w:rsidRPr="00900E9B" w:rsidRDefault="00AF7107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dicate statistical package used in analysis of variance (ANOVA)</w:t>
            </w: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108BE2F1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CD391CC" w14:textId="77777777" w:rsidR="00664111" w:rsidRDefault="00664111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56523FE8" w14:textId="77777777" w:rsidR="00664111" w:rsidRDefault="00664111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D2F906A" w14:textId="77777777" w:rsidR="00664111" w:rsidRDefault="00664111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A9F95BB" w14:textId="77777777" w:rsidR="00664111" w:rsidRDefault="00664111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BC051B" w14:textId="77777777" w:rsidR="00664111" w:rsidRDefault="00664111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32DE8C3" w14:textId="77777777" w:rsidR="00664111" w:rsidRDefault="00664111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C86D235" w14:textId="77777777" w:rsidR="00664111" w:rsidRDefault="00664111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D2F3F0" w14:textId="77777777" w:rsidR="00664111" w:rsidRDefault="00664111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5407DD20" w14:textId="77777777" w:rsidR="00664111" w:rsidRDefault="00664111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3EEA27A" w14:textId="77777777" w:rsidR="00664111" w:rsidRDefault="00664111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1C3F011" w14:textId="77777777" w:rsidR="00664111" w:rsidRDefault="00664111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4330099" w14:textId="77777777" w:rsidR="00664111" w:rsidRDefault="00664111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C3C05E9" w14:textId="77777777" w:rsidR="00664111" w:rsidRDefault="00664111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CAE370B" w14:textId="77777777" w:rsidR="00664111" w:rsidRDefault="00664111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C1B0126" w14:textId="77777777" w:rsidR="00664111" w:rsidRDefault="00664111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6F6FF89" w14:textId="77777777" w:rsidR="00664111" w:rsidRDefault="00664111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D730051" w14:textId="77777777" w:rsidR="00664111" w:rsidRPr="00900E9B" w:rsidRDefault="00664111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754520" w:rsidRPr="00340561" w14:paraId="46254E27" w14:textId="77777777" w:rsidTr="003325AB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000FD9" w14:textId="77777777" w:rsidR="00754520" w:rsidRPr="00340561" w:rsidRDefault="00754520" w:rsidP="003325AB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06CB9EB" w14:textId="77777777" w:rsidR="00754520" w:rsidRPr="00340561" w:rsidRDefault="00754520" w:rsidP="003325AB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754520" w:rsidRPr="00340561" w14:paraId="16795115" w14:textId="77777777" w:rsidTr="003325AB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340995" w14:textId="77777777" w:rsidR="00754520" w:rsidRPr="00340561" w:rsidRDefault="00754520" w:rsidP="003325A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6063B0" w14:textId="77777777" w:rsidR="00754520" w:rsidRPr="00340561" w:rsidRDefault="00754520" w:rsidP="003325AB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17DD0027" w14:textId="77777777" w:rsidR="00754520" w:rsidRPr="008608EB" w:rsidRDefault="00754520" w:rsidP="003325AB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8608EB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8608EB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145B87E6" w14:textId="77777777" w:rsidR="00754520" w:rsidRPr="00340561" w:rsidRDefault="00754520" w:rsidP="003325AB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754520" w:rsidRPr="00340561" w14:paraId="1914111D" w14:textId="77777777" w:rsidTr="003325AB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2853E4" w14:textId="77777777" w:rsidR="00754520" w:rsidRPr="00340561" w:rsidRDefault="00754520" w:rsidP="003325AB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712733AF" w14:textId="77777777" w:rsidR="00754520" w:rsidRPr="00340561" w:rsidRDefault="00754520" w:rsidP="003325A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F6A2F5" w14:textId="77777777" w:rsidR="00754520" w:rsidRPr="00340561" w:rsidRDefault="00754520" w:rsidP="003325AB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1BD65784" w14:textId="77777777" w:rsidR="00754520" w:rsidRPr="00340561" w:rsidRDefault="00754520" w:rsidP="003325A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8E81383" w14:textId="77777777" w:rsidR="00754520" w:rsidRPr="00340561" w:rsidRDefault="00754520" w:rsidP="003325A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4A4130AD" w14:textId="77777777" w:rsidR="00754520" w:rsidRPr="00340561" w:rsidRDefault="00754520" w:rsidP="003325A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1F53D81" w14:textId="77777777" w:rsidR="00754520" w:rsidRPr="00340561" w:rsidRDefault="00754520" w:rsidP="003325A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84563D6" w14:textId="77777777" w:rsidR="00754520" w:rsidRPr="00340561" w:rsidRDefault="00754520" w:rsidP="003325A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31E14F7E" w14:textId="77777777" w:rsidR="00754520" w:rsidRDefault="00754520" w:rsidP="00754520"/>
    <w:p w14:paraId="2BB352F7" w14:textId="77777777" w:rsidR="00754520" w:rsidRDefault="00754520" w:rsidP="00754520"/>
    <w:p w14:paraId="74E05605" w14:textId="77777777" w:rsidR="00664111" w:rsidRDefault="00664111" w:rsidP="00664111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</w:rPr>
      </w:pPr>
    </w:p>
    <w:p w14:paraId="5D50E78A" w14:textId="77777777" w:rsidR="00664111" w:rsidRPr="005F4EDD" w:rsidRDefault="00664111" w:rsidP="00664111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5F4EDD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03CF7E5D" w14:textId="77777777" w:rsidR="00664111" w:rsidRDefault="00664111" w:rsidP="00664111">
      <w:pPr>
        <w:pStyle w:val="Affiliation"/>
        <w:spacing w:after="0" w:line="240" w:lineRule="auto"/>
        <w:jc w:val="left"/>
        <w:rPr>
          <w:rFonts w:ascii="Arial" w:hAnsi="Arial" w:cs="Arial"/>
          <w:sz w:val="16"/>
          <w:szCs w:val="16"/>
        </w:rPr>
      </w:pPr>
    </w:p>
    <w:p w14:paraId="4A2F7879" w14:textId="77777777" w:rsidR="00664111" w:rsidRDefault="00664111" w:rsidP="00664111">
      <w:r>
        <w:rPr>
          <w:rFonts w:ascii="Calibri" w:hAnsi="Calibri" w:cs="Calibri"/>
          <w:color w:val="000000"/>
        </w:rPr>
        <w:t xml:space="preserve">Rose Mayoli, Kenya Agricultural </w:t>
      </w:r>
      <w:proofErr w:type="gramStart"/>
      <w:r>
        <w:rPr>
          <w:rFonts w:ascii="Calibri" w:hAnsi="Calibri" w:cs="Calibri"/>
          <w:color w:val="000000"/>
        </w:rPr>
        <w:t>And</w:t>
      </w:r>
      <w:proofErr w:type="gramEnd"/>
      <w:r>
        <w:rPr>
          <w:rFonts w:ascii="Calibri" w:hAnsi="Calibri" w:cs="Calibri"/>
          <w:color w:val="000000"/>
        </w:rPr>
        <w:t xml:space="preserve"> Livestock Research Organization</w:t>
      </w:r>
      <w:r>
        <w:t>-</w:t>
      </w:r>
      <w:r>
        <w:rPr>
          <w:rFonts w:ascii="Calibri" w:hAnsi="Calibri" w:cs="Calibri"/>
          <w:color w:val="000000"/>
        </w:rPr>
        <w:t>Coffee Research Institute, Kenya</w:t>
      </w:r>
      <w:r>
        <w:rPr>
          <w:rFonts w:ascii="Calibri" w:hAnsi="Calibri" w:cs="Calibri"/>
          <w:color w:val="000000"/>
        </w:rPr>
        <w:br/>
      </w:r>
    </w:p>
    <w:p w14:paraId="19829E6E" w14:textId="77777777" w:rsidR="00754520" w:rsidRPr="00664111" w:rsidRDefault="00754520" w:rsidP="00754520">
      <w:pPr>
        <w:rPr>
          <w:bCs/>
          <w:u w:val="single"/>
        </w:rPr>
      </w:pPr>
    </w:p>
    <w:bookmarkEnd w:id="1"/>
    <w:p w14:paraId="4304AD7D" w14:textId="77777777" w:rsidR="00754520" w:rsidRDefault="00754520" w:rsidP="00754520"/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sectPr w:rsidR="00F1171E" w:rsidRPr="00900E9B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A2CBB9" w14:textId="77777777" w:rsidR="00B341F0" w:rsidRPr="0000007A" w:rsidRDefault="00B341F0" w:rsidP="0099583E">
      <w:r>
        <w:separator/>
      </w:r>
    </w:p>
  </w:endnote>
  <w:endnote w:type="continuationSeparator" w:id="0">
    <w:p w14:paraId="15D0193C" w14:textId="77777777" w:rsidR="00B341F0" w:rsidRPr="0000007A" w:rsidRDefault="00B341F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E4E89F" w14:textId="77777777" w:rsidR="00B341F0" w:rsidRPr="0000007A" w:rsidRDefault="00B341F0" w:rsidP="0099583E">
      <w:r>
        <w:separator/>
      </w:r>
    </w:p>
  </w:footnote>
  <w:footnote w:type="continuationSeparator" w:id="0">
    <w:p w14:paraId="74B006DB" w14:textId="77777777" w:rsidR="00B341F0" w:rsidRPr="0000007A" w:rsidRDefault="00B341F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52430812">
    <w:abstractNumId w:val="3"/>
  </w:num>
  <w:num w:numId="2" w16cid:durableId="1188369401">
    <w:abstractNumId w:val="6"/>
  </w:num>
  <w:num w:numId="3" w16cid:durableId="1092818147">
    <w:abstractNumId w:val="5"/>
  </w:num>
  <w:num w:numId="4" w16cid:durableId="476262645">
    <w:abstractNumId w:val="7"/>
  </w:num>
  <w:num w:numId="5" w16cid:durableId="29651575">
    <w:abstractNumId w:val="4"/>
  </w:num>
  <w:num w:numId="6" w16cid:durableId="1037970043">
    <w:abstractNumId w:val="0"/>
  </w:num>
  <w:num w:numId="7" w16cid:durableId="1962299616">
    <w:abstractNumId w:val="1"/>
  </w:num>
  <w:num w:numId="8" w16cid:durableId="364210848">
    <w:abstractNumId w:val="9"/>
  </w:num>
  <w:num w:numId="9" w16cid:durableId="2097247230">
    <w:abstractNumId w:val="8"/>
  </w:num>
  <w:num w:numId="10" w16cid:durableId="3538464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87878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3A5F"/>
    <w:rsid w:val="002F6935"/>
    <w:rsid w:val="00310429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4517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64111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875A7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25624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4520"/>
    <w:rsid w:val="00766889"/>
    <w:rsid w:val="00766A0D"/>
    <w:rsid w:val="00767F8C"/>
    <w:rsid w:val="00780B67"/>
    <w:rsid w:val="00781D07"/>
    <w:rsid w:val="007926D2"/>
    <w:rsid w:val="007A62F8"/>
    <w:rsid w:val="007B1099"/>
    <w:rsid w:val="007B54A4"/>
    <w:rsid w:val="007C6CDF"/>
    <w:rsid w:val="007D0246"/>
    <w:rsid w:val="007F5873"/>
    <w:rsid w:val="008126B7"/>
    <w:rsid w:val="0081587D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57F8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1B57"/>
    <w:rsid w:val="0091410B"/>
    <w:rsid w:val="009245E3"/>
    <w:rsid w:val="00942DEE"/>
    <w:rsid w:val="00942F6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57A9C"/>
    <w:rsid w:val="00A65C50"/>
    <w:rsid w:val="00A8290F"/>
    <w:rsid w:val="00A847C9"/>
    <w:rsid w:val="00AA41B3"/>
    <w:rsid w:val="00AA49A2"/>
    <w:rsid w:val="00AA5338"/>
    <w:rsid w:val="00AB1ED6"/>
    <w:rsid w:val="00AB397D"/>
    <w:rsid w:val="00AB638A"/>
    <w:rsid w:val="00AB65BF"/>
    <w:rsid w:val="00AB6E43"/>
    <w:rsid w:val="00AC006C"/>
    <w:rsid w:val="00AC1349"/>
    <w:rsid w:val="00AC6081"/>
    <w:rsid w:val="00AD6C51"/>
    <w:rsid w:val="00AE0E9B"/>
    <w:rsid w:val="00AE54CD"/>
    <w:rsid w:val="00AF3016"/>
    <w:rsid w:val="00AF7107"/>
    <w:rsid w:val="00B03A45"/>
    <w:rsid w:val="00B2236C"/>
    <w:rsid w:val="00B22FE6"/>
    <w:rsid w:val="00B3033D"/>
    <w:rsid w:val="00B334D9"/>
    <w:rsid w:val="00B341F0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5B24"/>
    <w:rsid w:val="00DC6FED"/>
    <w:rsid w:val="00DD0C4A"/>
    <w:rsid w:val="00DD274C"/>
    <w:rsid w:val="00DD359F"/>
    <w:rsid w:val="00DE7D30"/>
    <w:rsid w:val="00DF04E3"/>
    <w:rsid w:val="00DF7C8C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2953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1A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57F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757F8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1587D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664111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3</Pages>
  <Words>414</Words>
  <Characters>236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7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7</cp:revision>
  <dcterms:created xsi:type="dcterms:W3CDTF">2023-08-30T09:21:00Z</dcterms:created>
  <dcterms:modified xsi:type="dcterms:W3CDTF">2026-02-28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